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Qatar</w:t>
      </w:r>
      <w:r>
        <w:t xml:space="preserve"> </w:t>
      </w:r>
      <w:r>
        <w:t xml:space="preserve">Doha</w:t>
      </w:r>
    </w:p>
    <w:bookmarkStart w:id="20" w:name="X1feaea5489070a8eeede23e73f92a5f2623da58"/>
    <w:p>
      <w:pPr>
        <w:pStyle w:val="Heading1"/>
      </w:pPr>
      <w:r>
        <w:t xml:space="preserve">Cover Letter for Orthodontist Position in Qatar Doha</w:t>
      </w:r>
    </w:p>
    <w:p>
      <w:pPr>
        <w:pStyle w:val="FirstParagraph"/>
      </w:pPr>
      <w:r>
        <w:t xml:space="preserve">Dear [Hiring Manager's Name],</w:t>
      </w:r>
    </w:p>
    <w:p>
      <w:pPr>
        <w:pStyle w:val="BodyText"/>
      </w:pPr>
      <w:r>
        <w:t xml:space="preserve">I am writing to express my enthusiastic interest in the Orthodontist position at [Clinic/Hospital Name] in Qatar Doha. As a highly motivated and skilled orthodontist with over [X years] of experience in providing comprehensive orthodontic care, I am eager to contribute my expertise to a dynamic healthcare environment that values innovation, patient-centered care, and cultural sensitivity. Qatar Doha has long been a hub for medical excellence, and I am particularly drawn to the opportunity to work within its rapidly advancing healthcare sector while delivering transformative dental solutions to diverse communities.</w:t>
      </w:r>
    </w:p>
    <w:p>
      <w:pPr>
        <w:pStyle w:val="BodyText"/>
      </w:pPr>
      <w:r>
        <w:t xml:space="preserve">My career as an Orthodontist has been defined by a commitment to precision, patient education, and cutting-edge treatment methodologies. I hold [insert degree or certification] in Orthodontics from [University Name], where I developed a strong foundation in diagnosing and managing complex dental occlusions, malocclusions, and facial aesthetics. Throughout my professional journey, I have treated patients of all ages, leveraging advanced technologies such as Invisalign, lingual braces, and digital imaging to ensure optimal outcomes. My ability to combine technical expertise with a compassionate approach has allowed me to build long-term relationships with patients who trust me to enhance their confidence through improved oral health.</w:t>
      </w:r>
    </w:p>
    <w:p>
      <w:pPr>
        <w:pStyle w:val="BodyText"/>
      </w:pPr>
      <w:r>
        <w:t xml:space="preserve">What excites me most about the opportunity in Qatar Doha is the chance to contribute to a region that is rapidly evolving as a global leader in healthcare innovation. The Qatari government’s emphasis on modernizing medical infrastructure and prioritizing patient well-being aligns seamlessly with my professional values. I am particularly inspired by initiatives such as [mention specific hospital, clinic, or healthcare project in Qatar Doha], which exemplify the country’s dedication to excellence. As an Orthodontist, I am eager to support these efforts by offering specialized care that meets international standards while respecting the cultural and social dynamics of the local population.</w:t>
      </w:r>
    </w:p>
    <w:p>
      <w:pPr>
        <w:pStyle w:val="BodyText"/>
      </w:pPr>
      <w:r>
        <w:t xml:space="preserve">Qatar Doha’s multicultural environment has always been a source of inspiration for me. Working in such a diverse setting requires not only technical proficiency but also an understanding of varying patient expectations and communication styles. Over the years, I have honed my ability to deliver personalized care that respects cultural differences, ensuring that patients from all backgrounds feel valued and heard. For instance, during my time at [previous clinic/hospital], I collaborated with multilingual teams to provide orthodontic solutions tailored to the unique needs of expatriate communities. This experience has prepared me to thrive in the inclusive and globally connected atmosphere of Qatar Doha.</w:t>
      </w:r>
    </w:p>
    <w:p>
      <w:pPr>
        <w:pStyle w:val="BodyText"/>
      </w:pPr>
      <w:r>
        <w:t xml:space="preserve">In addition to my clinical expertise, I am passionate about continuing education and staying at the forefront of orthodontic advancements. I regularly attend conferences, participate in workshops, and engage with professional organizations such as [mention relevant associations], which keep me informed about emerging trends like 3D imaging, AI-driven diagnostics, and minimally invasive procedures. These skills would allow me to contribute effectively to a forward-thinking institution in Qatar Doha that prioritizes innovation. I am also committed to mentoring junior professionals and fostering a collaborative work environment where knowledge-sharing enhances patient care.</w:t>
      </w:r>
    </w:p>
    <w:p>
      <w:pPr>
        <w:pStyle w:val="BodyText"/>
      </w:pPr>
      <w:r>
        <w:t xml:space="preserve">My decision to apply for this role is further fueled by my deep respect for the Qatari culture and its emphasis on hospitality, family, and community. I have always believed that healthcare is not just about treating conditions but also about building trust and improving quality of life. In Qatar Doha, where there is a growing awareness of the importance of oral health in overall wellness, I am eager to play a role in educating patients about preventive care and long-term dental health strategies. Whether through public outreach programs or one-on-one consultations, I aim to make orthodontic care accessible and empowering for all individuals.</w:t>
      </w:r>
    </w:p>
    <w:p>
      <w:pPr>
        <w:pStyle w:val="BodyText"/>
      </w:pPr>
      <w:r>
        <w:t xml:space="preserve">What sets me apart as an Orthodontist is my unwavering dedication to excellence and patient satisfaction. I take pride in creating treatment plans that are not only effective but also tailored to each patient’s lifestyle and goals. For example, I once worked with a young athlete who required a discreet orthodontic solution that would not interfere with their training. By utilizing lingual braces, we achieved exceptional results while ensuring their comfort and confidence. This experience reinforced my belief that personalized care is the cornerstone of successful orthodontic treatment.</w:t>
      </w:r>
    </w:p>
    <w:p>
      <w:pPr>
        <w:pStyle w:val="BodyText"/>
      </w:pPr>
      <w:r>
        <w:t xml:space="preserve">Finally, I am confident that my skills, experience, and passion for orthodontics make me a strong candidate for this position in Qatar Doha. I am eager to bring my expertise to [Clinic/Hospital Name] and contribute to its mission of delivering world-class dental care. I would be honored to discuss how my background aligns with your needs and how I can support the growth of your orthodontic services. Thank you for considering my application, and I look forward to the opportunity to speak with you.</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Qatar Doha</dc:title>
  <dc:creator/>
  <dc:language>en</dc:language>
  <cp:keywords/>
  <dcterms:created xsi:type="dcterms:W3CDTF">2026-07-21T02:46:04Z</dcterms:created>
  <dcterms:modified xsi:type="dcterms:W3CDTF">2026-07-21T02:46:04Z</dcterms:modified>
</cp:coreProperties>
</file>

<file path=docProps/custom.xml><?xml version="1.0" encoding="utf-8"?>
<Properties xmlns="http://schemas.openxmlformats.org/officeDocument/2006/custom-properties" xmlns:vt="http://schemas.openxmlformats.org/officeDocument/2006/docPropsVTypes"/>
</file>